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05B0D9" w14:textId="77777777" w:rsidR="00460FE7" w:rsidRPr="00C41EED" w:rsidRDefault="00460FE7" w:rsidP="00460FE7">
      <w:pPr>
        <w:spacing w:before="93"/>
        <w:ind w:right="421"/>
        <w:jc w:val="right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Lampiran</w:t>
      </w:r>
      <w:r w:rsidRPr="00C41EED">
        <w:rPr>
          <w:b/>
          <w:spacing w:val="-2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A</w:t>
      </w:r>
    </w:p>
    <w:p w14:paraId="495E5D95" w14:textId="77777777" w:rsidR="00460FE7" w:rsidRPr="00C41EED" w:rsidRDefault="00460FE7" w:rsidP="00460FE7">
      <w:pPr>
        <w:pStyle w:val="BodyText"/>
        <w:spacing w:before="1"/>
        <w:rPr>
          <w:b/>
          <w:sz w:val="16"/>
          <w:szCs w:val="16"/>
        </w:rPr>
      </w:pPr>
    </w:p>
    <w:p w14:paraId="58059E29" w14:textId="62002AE2" w:rsidR="00460FE7" w:rsidRPr="00C41EED" w:rsidRDefault="00460FE7" w:rsidP="005B357F">
      <w:pPr>
        <w:ind w:right="424"/>
        <w:jc w:val="right"/>
        <w:rPr>
          <w:b/>
          <w:sz w:val="16"/>
          <w:szCs w:val="16"/>
        </w:rPr>
      </w:pPr>
      <w:r w:rsidRPr="00C41EED">
        <w:rPr>
          <w:b/>
          <w:spacing w:val="-1"/>
          <w:sz w:val="16"/>
          <w:szCs w:val="16"/>
        </w:rPr>
        <w:t>ASP</w:t>
      </w:r>
      <w:r w:rsidR="00863B18" w:rsidRPr="00C41EED">
        <w:rPr>
          <w:b/>
          <w:spacing w:val="-1"/>
          <w:sz w:val="16"/>
          <w:szCs w:val="16"/>
        </w:rPr>
        <w:t xml:space="preserve">: </w:t>
      </w:r>
      <w:r w:rsidR="005B357F" w:rsidRPr="00C41EED">
        <w:rPr>
          <w:b/>
          <w:spacing w:val="-1"/>
          <w:sz w:val="16"/>
          <w:szCs w:val="16"/>
        </w:rPr>
        <w:t>1</w:t>
      </w:r>
      <w:r w:rsidRPr="00C41EED">
        <w:rPr>
          <w:b/>
          <w:spacing w:val="-1"/>
          <w:sz w:val="16"/>
          <w:szCs w:val="16"/>
        </w:rPr>
        <w:t>8</w:t>
      </w:r>
      <w:r w:rsidR="005B357F" w:rsidRPr="00C41EED">
        <w:rPr>
          <w:b/>
          <w:spacing w:val="-1"/>
          <w:sz w:val="16"/>
          <w:szCs w:val="16"/>
        </w:rPr>
        <w:t>9</w:t>
      </w:r>
      <w:r w:rsidRPr="00C41EED">
        <w:rPr>
          <w:b/>
          <w:spacing w:val="-1"/>
          <w:sz w:val="16"/>
          <w:szCs w:val="16"/>
        </w:rPr>
        <w:t>/20</w:t>
      </w:r>
      <w:r w:rsidR="003408E3" w:rsidRPr="00C41EED">
        <w:rPr>
          <w:b/>
          <w:spacing w:val="-1"/>
          <w:sz w:val="16"/>
          <w:szCs w:val="16"/>
        </w:rPr>
        <w:t>20</w:t>
      </w:r>
      <w:r w:rsidR="00500D4A" w:rsidRPr="00C41EED">
        <w:rPr>
          <w:b/>
          <w:spacing w:val="-1"/>
          <w:sz w:val="16"/>
          <w:szCs w:val="16"/>
        </w:rPr>
        <w:t xml:space="preserve"> </w:t>
      </w:r>
    </w:p>
    <w:p w14:paraId="5281976C" w14:textId="77777777" w:rsidR="005B357F" w:rsidRPr="00C41EED" w:rsidRDefault="005B357F" w:rsidP="005B357F">
      <w:pPr>
        <w:tabs>
          <w:tab w:val="left" w:pos="10869"/>
        </w:tabs>
        <w:spacing w:before="99"/>
        <w:ind w:left="4478"/>
        <w:rPr>
          <w:b/>
          <w:sz w:val="16"/>
          <w:szCs w:val="16"/>
        </w:rPr>
      </w:pPr>
    </w:p>
    <w:p w14:paraId="6A917D4F" w14:textId="3829F54C" w:rsidR="00460FE7" w:rsidRPr="00C41EED" w:rsidRDefault="005B357F" w:rsidP="005B357F">
      <w:pPr>
        <w:tabs>
          <w:tab w:val="left" w:pos="10869"/>
        </w:tabs>
        <w:spacing w:before="99"/>
        <w:ind w:left="4478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 xml:space="preserve">    </w:t>
      </w:r>
      <w:r w:rsidR="00460FE7" w:rsidRPr="00C41EED">
        <w:rPr>
          <w:b/>
          <w:sz w:val="16"/>
          <w:szCs w:val="16"/>
        </w:rPr>
        <w:t xml:space="preserve">AKADEMI/FAKULTI/INSTITUT/PUSAT </w:t>
      </w:r>
      <w:r w:rsidR="00460FE7" w:rsidRPr="00C41EED">
        <w:rPr>
          <w:b/>
          <w:w w:val="99"/>
          <w:sz w:val="16"/>
          <w:szCs w:val="16"/>
        </w:rPr>
        <w:t>___________________</w:t>
      </w:r>
    </w:p>
    <w:p w14:paraId="6A81278C" w14:textId="77777777" w:rsidR="00460FE7" w:rsidRPr="00C41EED" w:rsidRDefault="00460FE7" w:rsidP="005B357F">
      <w:pPr>
        <w:pStyle w:val="BodyText"/>
        <w:spacing w:before="4"/>
        <w:rPr>
          <w:b/>
          <w:sz w:val="16"/>
          <w:szCs w:val="16"/>
        </w:rPr>
      </w:pPr>
    </w:p>
    <w:p w14:paraId="77D71C9E" w14:textId="67AC2B3D" w:rsidR="00460FE7" w:rsidRPr="00C41EED" w:rsidRDefault="005B357F" w:rsidP="005B357F">
      <w:pPr>
        <w:spacing w:before="99"/>
        <w:ind w:right="3640"/>
        <w:jc w:val="center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 xml:space="preserve">                                                   </w:t>
      </w:r>
      <w:r w:rsidR="00460FE7" w:rsidRPr="00C41EED">
        <w:rPr>
          <w:b/>
          <w:sz w:val="16"/>
          <w:szCs w:val="16"/>
        </w:rPr>
        <w:t>PERMOHONAN PEMINDAHAN KREDIT DENGAN GRED/TANPA GRED*</w:t>
      </w:r>
    </w:p>
    <w:p w14:paraId="1271D5C8" w14:textId="77777777" w:rsidR="00460FE7" w:rsidRPr="00C41EED" w:rsidRDefault="00460FE7" w:rsidP="005B357F">
      <w:pPr>
        <w:spacing w:before="99"/>
        <w:ind w:left="5421" w:right="3640" w:hanging="507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SEMESTER ...................., SESI ..............................................</w:t>
      </w:r>
    </w:p>
    <w:p w14:paraId="34232137" w14:textId="77777777" w:rsidR="00460FE7" w:rsidRPr="00C41EED" w:rsidRDefault="00460FE7" w:rsidP="00460FE7">
      <w:pPr>
        <w:pStyle w:val="BodyText"/>
        <w:rPr>
          <w:b/>
          <w:sz w:val="16"/>
          <w:szCs w:val="16"/>
        </w:rPr>
      </w:pPr>
    </w:p>
    <w:p w14:paraId="42BE005D" w14:textId="7A0FCF38" w:rsidR="00460FE7" w:rsidRPr="00C41EED" w:rsidRDefault="00460FE7" w:rsidP="00460FE7">
      <w:pPr>
        <w:ind w:left="820"/>
        <w:rPr>
          <w:b/>
          <w:sz w:val="16"/>
          <w:szCs w:val="16"/>
        </w:rPr>
      </w:pPr>
      <w:proofErr w:type="spellStart"/>
      <w:r w:rsidRPr="00C41EED">
        <w:rPr>
          <w:b/>
          <w:sz w:val="16"/>
          <w:szCs w:val="16"/>
        </w:rPr>
        <w:t>Nama</w:t>
      </w:r>
      <w:proofErr w:type="spellEnd"/>
      <w:r w:rsidRPr="00C41EED">
        <w:rPr>
          <w:b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Pelajar</w:t>
      </w:r>
      <w:proofErr w:type="spellEnd"/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  <w:t xml:space="preserve">      :</w:t>
      </w:r>
    </w:p>
    <w:p w14:paraId="0E20D145" w14:textId="5EE1087F" w:rsidR="00460FE7" w:rsidRPr="00C41EED" w:rsidRDefault="00460FE7" w:rsidP="00460FE7">
      <w:pPr>
        <w:tabs>
          <w:tab w:val="left" w:pos="5320"/>
        </w:tabs>
        <w:spacing w:before="2"/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o.</w:t>
      </w:r>
      <w:r w:rsidRPr="00C41EED">
        <w:rPr>
          <w:b/>
          <w:spacing w:val="-3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Kad</w:t>
      </w:r>
      <w:proofErr w:type="spellEnd"/>
      <w:r w:rsidRPr="00C41EED">
        <w:rPr>
          <w:b/>
          <w:spacing w:val="-1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Pengenalan</w:t>
      </w:r>
      <w:proofErr w:type="spellEnd"/>
      <w:r w:rsidRPr="00C41EED">
        <w:rPr>
          <w:b/>
          <w:sz w:val="16"/>
          <w:szCs w:val="16"/>
        </w:rPr>
        <w:tab/>
        <w:t>:</w:t>
      </w:r>
    </w:p>
    <w:p w14:paraId="1C09039C" w14:textId="77777777" w:rsidR="00460FE7" w:rsidRPr="00C41EED" w:rsidRDefault="00460FE7" w:rsidP="00460FE7">
      <w:pPr>
        <w:tabs>
          <w:tab w:val="left" w:pos="5320"/>
        </w:tabs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o.</w:t>
      </w:r>
      <w:r w:rsidRPr="00C41EED">
        <w:rPr>
          <w:b/>
          <w:spacing w:val="-4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Pendaftaran</w:t>
      </w:r>
      <w:proofErr w:type="spellEnd"/>
      <w:r w:rsidRPr="00C41EED">
        <w:rPr>
          <w:b/>
          <w:sz w:val="16"/>
          <w:szCs w:val="16"/>
        </w:rPr>
        <w:tab/>
        <w:t>:</w:t>
      </w:r>
    </w:p>
    <w:p w14:paraId="20DC2C59" w14:textId="77777777" w:rsidR="00460FE7" w:rsidRPr="00C41EED" w:rsidRDefault="00460FE7" w:rsidP="00460FE7">
      <w:pPr>
        <w:tabs>
          <w:tab w:val="left" w:pos="5320"/>
        </w:tabs>
        <w:spacing w:before="1"/>
        <w:ind w:left="820" w:right="954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 xml:space="preserve">Program Yang </w:t>
      </w:r>
      <w:proofErr w:type="spellStart"/>
      <w:r w:rsidRPr="00C41EED">
        <w:rPr>
          <w:b/>
          <w:sz w:val="16"/>
          <w:szCs w:val="16"/>
        </w:rPr>
        <w:t>Sedang</w:t>
      </w:r>
      <w:proofErr w:type="spellEnd"/>
      <w:r w:rsidRPr="00C41EED">
        <w:rPr>
          <w:b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Diikuti</w:t>
      </w:r>
      <w:proofErr w:type="spellEnd"/>
      <w:r w:rsidRPr="00C41EED">
        <w:rPr>
          <w:b/>
          <w:sz w:val="16"/>
          <w:szCs w:val="16"/>
        </w:rPr>
        <w:t xml:space="preserve"> di</w:t>
      </w:r>
      <w:r w:rsidRPr="00C41EED">
        <w:rPr>
          <w:b/>
          <w:spacing w:val="-15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Universiti</w:t>
      </w:r>
      <w:proofErr w:type="spellEnd"/>
      <w:r w:rsidRPr="00C41EED">
        <w:rPr>
          <w:b/>
          <w:spacing w:val="-4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Malaya</w:t>
      </w:r>
      <w:r w:rsidRPr="00C41EED">
        <w:rPr>
          <w:b/>
          <w:sz w:val="16"/>
          <w:szCs w:val="16"/>
        </w:rPr>
        <w:tab/>
        <w:t xml:space="preserve">: Mod </w:t>
      </w:r>
      <w:proofErr w:type="spellStart"/>
      <w:r w:rsidRPr="00C41EED">
        <w:rPr>
          <w:b/>
          <w:sz w:val="16"/>
          <w:szCs w:val="16"/>
        </w:rPr>
        <w:t>Pengajian</w:t>
      </w:r>
      <w:proofErr w:type="spellEnd"/>
      <w:r w:rsidRPr="00C41EED">
        <w:rPr>
          <w:b/>
          <w:sz w:val="16"/>
          <w:szCs w:val="16"/>
        </w:rPr>
        <w:t xml:space="preserve"> (</w:t>
      </w:r>
      <w:proofErr w:type="spellStart"/>
      <w:r w:rsidRPr="00C41EED">
        <w:rPr>
          <w:b/>
          <w:sz w:val="16"/>
          <w:szCs w:val="16"/>
        </w:rPr>
        <w:t>bagi</w:t>
      </w:r>
      <w:proofErr w:type="spellEnd"/>
      <w:r w:rsidRPr="00C41EED">
        <w:rPr>
          <w:b/>
          <w:sz w:val="16"/>
          <w:szCs w:val="16"/>
        </w:rPr>
        <w:t xml:space="preserve"> program</w:t>
      </w:r>
      <w:r w:rsidRPr="00C41EED">
        <w:rPr>
          <w:b/>
          <w:spacing w:val="-13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Ijazah</w:t>
      </w:r>
      <w:proofErr w:type="spellEnd"/>
      <w:r w:rsidRPr="00C41EED">
        <w:rPr>
          <w:b/>
          <w:spacing w:val="-3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Tinggi)</w:t>
      </w:r>
      <w:r w:rsidRPr="00C41EED">
        <w:rPr>
          <w:b/>
          <w:sz w:val="16"/>
          <w:szCs w:val="16"/>
        </w:rPr>
        <w:tab/>
        <w:t>:</w:t>
      </w:r>
    </w:p>
    <w:p w14:paraId="399E2068" w14:textId="77777777" w:rsidR="00460FE7" w:rsidRPr="00C41EED" w:rsidRDefault="00460FE7" w:rsidP="00460FE7">
      <w:pPr>
        <w:tabs>
          <w:tab w:val="left" w:pos="5320"/>
        </w:tabs>
        <w:ind w:left="820"/>
        <w:rPr>
          <w:b/>
          <w:sz w:val="16"/>
          <w:szCs w:val="16"/>
        </w:rPr>
      </w:pPr>
      <w:proofErr w:type="spellStart"/>
      <w:r w:rsidRPr="00C41EED">
        <w:rPr>
          <w:b/>
          <w:sz w:val="16"/>
          <w:szCs w:val="16"/>
        </w:rPr>
        <w:t>Jumlah</w:t>
      </w:r>
      <w:proofErr w:type="spellEnd"/>
      <w:r w:rsidRPr="00C41EED">
        <w:rPr>
          <w:b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Kredit</w:t>
      </w:r>
      <w:proofErr w:type="spellEnd"/>
      <w:r w:rsidRPr="00C41EED">
        <w:rPr>
          <w:b/>
          <w:spacing w:val="-6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Keseluruhan</w:t>
      </w:r>
      <w:proofErr w:type="spellEnd"/>
      <w:r w:rsidRPr="00C41EED">
        <w:rPr>
          <w:b/>
          <w:spacing w:val="-1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Pengijazahan</w:t>
      </w:r>
      <w:proofErr w:type="spellEnd"/>
      <w:r w:rsidRPr="00C41EED">
        <w:rPr>
          <w:b/>
          <w:sz w:val="16"/>
          <w:szCs w:val="16"/>
        </w:rPr>
        <w:tab/>
        <w:t>:</w:t>
      </w:r>
    </w:p>
    <w:p w14:paraId="024E19F7" w14:textId="77777777" w:rsidR="00460FE7" w:rsidRPr="00C41EED" w:rsidRDefault="00460FE7" w:rsidP="00460FE7">
      <w:pPr>
        <w:pStyle w:val="BodyText"/>
        <w:spacing w:before="6"/>
        <w:rPr>
          <w:b/>
          <w:sz w:val="16"/>
          <w:szCs w:val="16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3061"/>
        <w:gridCol w:w="721"/>
        <w:gridCol w:w="1080"/>
        <w:gridCol w:w="811"/>
        <w:gridCol w:w="3060"/>
        <w:gridCol w:w="808"/>
        <w:gridCol w:w="1171"/>
        <w:gridCol w:w="1168"/>
        <w:gridCol w:w="1259"/>
        <w:gridCol w:w="719"/>
      </w:tblGrid>
      <w:tr w:rsidR="00C41EED" w:rsidRPr="00C41EED" w14:paraId="2BDE3DCA" w14:textId="77777777" w:rsidTr="00B257C6">
        <w:trPr>
          <w:trHeight w:val="457"/>
        </w:trPr>
        <w:tc>
          <w:tcPr>
            <w:tcW w:w="11521" w:type="dxa"/>
            <w:gridSpan w:val="8"/>
            <w:shd w:val="clear" w:color="auto" w:fill="E7E6E6"/>
          </w:tcPr>
          <w:p w14:paraId="0946C697" w14:textId="77777777" w:rsidR="00460FE7" w:rsidRPr="00C41EED" w:rsidRDefault="00460FE7" w:rsidP="00B257C6">
            <w:pPr>
              <w:pStyle w:val="TableParagraph"/>
              <w:spacing w:before="110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A. </w:t>
            </w:r>
            <w:proofErr w:type="spellStart"/>
            <w:r w:rsidRPr="00C41EED">
              <w:rPr>
                <w:b/>
                <w:sz w:val="16"/>
                <w:szCs w:val="16"/>
              </w:rPr>
              <w:t>Maklumat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  <w:r w:rsidRPr="00C41EED">
              <w:rPr>
                <w:b/>
                <w:sz w:val="16"/>
                <w:szCs w:val="16"/>
              </w:rPr>
              <w:t>: (</w:t>
            </w:r>
            <w:proofErr w:type="spellStart"/>
            <w:r w:rsidRPr="00C41EED">
              <w:rPr>
                <w:b/>
                <w:sz w:val="16"/>
                <w:szCs w:val="16"/>
              </w:rPr>
              <w:t>Diis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Oleh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Pelajar</w:t>
            </w:r>
            <w:proofErr w:type="spellEnd"/>
            <w:r w:rsidRPr="00C41EED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3146" w:type="dxa"/>
            <w:gridSpan w:val="3"/>
            <w:shd w:val="clear" w:color="auto" w:fill="E7E6E6"/>
          </w:tcPr>
          <w:p w14:paraId="7B3D48A0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B. </w:t>
            </w:r>
            <w:proofErr w:type="spellStart"/>
            <w:r w:rsidRPr="00C41EED">
              <w:rPr>
                <w:b/>
                <w:sz w:val="16"/>
                <w:szCs w:val="16"/>
              </w:rPr>
              <w:t>Perakuan</w:t>
            </w:r>
            <w:proofErr w:type="spellEnd"/>
            <w:r w:rsidRPr="00C41EED">
              <w:rPr>
                <w:b/>
                <w:sz w:val="16"/>
                <w:szCs w:val="16"/>
              </w:rPr>
              <w:t>:</w:t>
            </w:r>
          </w:p>
          <w:p w14:paraId="791814AE" w14:textId="4CD4CB7D" w:rsidR="00460FE7" w:rsidRPr="00C41EED" w:rsidRDefault="00460FE7" w:rsidP="00B257C6">
            <w:pPr>
              <w:pStyle w:val="TableParagraph"/>
              <w:ind w:left="288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(</w:t>
            </w:r>
            <w:proofErr w:type="spellStart"/>
            <w:r w:rsidRPr="00C41EED">
              <w:rPr>
                <w:b/>
                <w:sz w:val="16"/>
                <w:szCs w:val="16"/>
              </w:rPr>
              <w:t>Untuk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egunaan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A/F/I/P)</w:t>
            </w:r>
          </w:p>
        </w:tc>
      </w:tr>
      <w:tr w:rsidR="00C41EED" w:rsidRPr="00C41EED" w14:paraId="566F9F6A" w14:textId="77777777" w:rsidTr="00460FE7">
        <w:trPr>
          <w:trHeight w:val="2108"/>
        </w:trPr>
        <w:tc>
          <w:tcPr>
            <w:tcW w:w="5671" w:type="dxa"/>
            <w:gridSpan w:val="4"/>
            <w:shd w:val="clear" w:color="auto" w:fill="E7E6E6"/>
          </w:tcPr>
          <w:p w14:paraId="07F53B7D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65F7DA5D" w14:textId="77777777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Setara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Dari: ………………………………………………………….</w:t>
            </w:r>
          </w:p>
          <w:p w14:paraId="70810536" w14:textId="77777777" w:rsidR="00460FE7" w:rsidRPr="00C41EED" w:rsidRDefault="00460FE7" w:rsidP="00B257C6">
            <w:pPr>
              <w:pStyle w:val="TableParagraph"/>
              <w:ind w:left="1682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(</w:t>
            </w:r>
            <w:proofErr w:type="spellStart"/>
            <w:r w:rsidRPr="00C41EED">
              <w:rPr>
                <w:b/>
                <w:sz w:val="16"/>
                <w:szCs w:val="16"/>
              </w:rPr>
              <w:t>Nyatakan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nama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universiti</w:t>
            </w:r>
            <w:proofErr w:type="spellEnd"/>
            <w:r w:rsidRPr="00C41EED">
              <w:rPr>
                <w:b/>
                <w:sz w:val="16"/>
                <w:szCs w:val="16"/>
              </w:rPr>
              <w:t>/</w:t>
            </w:r>
            <w:proofErr w:type="spellStart"/>
            <w:r w:rsidRPr="00C41EED">
              <w:rPr>
                <w:b/>
                <w:sz w:val="16"/>
                <w:szCs w:val="16"/>
              </w:rPr>
              <w:t>institusi</w:t>
            </w:r>
            <w:proofErr w:type="spellEnd"/>
            <w:r w:rsidRPr="00C41EED">
              <w:rPr>
                <w:b/>
                <w:sz w:val="16"/>
                <w:szCs w:val="16"/>
              </w:rPr>
              <w:t>)</w:t>
            </w:r>
          </w:p>
          <w:p w14:paraId="20B1EA3F" w14:textId="77777777" w:rsidR="00460FE7" w:rsidRPr="00C41EED" w:rsidRDefault="00460FE7" w:rsidP="00B257C6">
            <w:pPr>
              <w:pStyle w:val="TableParagraph"/>
              <w:spacing w:before="2"/>
              <w:rPr>
                <w:b/>
                <w:sz w:val="16"/>
                <w:szCs w:val="16"/>
              </w:rPr>
            </w:pPr>
          </w:p>
          <w:p w14:paraId="64742FA7" w14:textId="77777777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Peringkat</w:t>
            </w:r>
            <w:proofErr w:type="spellEnd"/>
            <w:r w:rsidRPr="00C41EED">
              <w:rPr>
                <w:b/>
                <w:sz w:val="16"/>
                <w:szCs w:val="16"/>
              </w:rPr>
              <w:t>: ……………………………………………………………………...</w:t>
            </w:r>
          </w:p>
          <w:p w14:paraId="5854FF6B" w14:textId="77777777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Pengajian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(</w:t>
            </w:r>
            <w:proofErr w:type="spellStart"/>
            <w:r w:rsidRPr="00C41EED">
              <w:rPr>
                <w:b/>
                <w:sz w:val="16"/>
                <w:szCs w:val="16"/>
              </w:rPr>
              <w:t>Nyatakan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jenis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sijil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profesional</w:t>
            </w:r>
            <w:proofErr w:type="spellEnd"/>
            <w:r w:rsidRPr="00C41EED">
              <w:rPr>
                <w:b/>
                <w:sz w:val="16"/>
                <w:szCs w:val="16"/>
              </w:rPr>
              <w:t>/diploma/</w:t>
            </w:r>
            <w:proofErr w:type="spellStart"/>
            <w:r w:rsidRPr="00C41EED">
              <w:rPr>
                <w:b/>
                <w:sz w:val="16"/>
                <w:szCs w:val="16"/>
              </w:rPr>
              <w:t>ijazah</w:t>
            </w:r>
            <w:proofErr w:type="spellEnd"/>
            <w:r w:rsidRPr="00C41EED">
              <w:rPr>
                <w:b/>
                <w:sz w:val="16"/>
                <w:szCs w:val="16"/>
              </w:rPr>
              <w:t>)</w:t>
            </w:r>
          </w:p>
          <w:p w14:paraId="4FD79F56" w14:textId="77777777" w:rsidR="00460FE7" w:rsidRPr="00C41EED" w:rsidRDefault="00460FE7" w:rsidP="00B257C6">
            <w:pPr>
              <w:pStyle w:val="TableParagraph"/>
              <w:spacing w:before="47"/>
              <w:ind w:left="105" w:right="397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Nama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Program: ……………………………………………………………… </w:t>
            </w:r>
            <w:proofErr w:type="spellStart"/>
            <w:r w:rsidRPr="00C41EED">
              <w:rPr>
                <w:b/>
                <w:sz w:val="16"/>
                <w:szCs w:val="16"/>
              </w:rPr>
              <w:t>Ses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Masuk</w:t>
            </w:r>
            <w:proofErr w:type="spellEnd"/>
            <w:r w:rsidRPr="00C41EED">
              <w:rPr>
                <w:b/>
                <w:sz w:val="16"/>
                <w:szCs w:val="16"/>
              </w:rPr>
              <w:t>: …………………………………………………………………..</w:t>
            </w:r>
          </w:p>
        </w:tc>
        <w:tc>
          <w:tcPr>
            <w:tcW w:w="5850" w:type="dxa"/>
            <w:gridSpan w:val="4"/>
            <w:shd w:val="clear" w:color="auto" w:fill="E7E6E6"/>
          </w:tcPr>
          <w:p w14:paraId="1E087C90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69F5D61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di </w:t>
            </w:r>
            <w:proofErr w:type="spellStart"/>
            <w:r w:rsidRPr="00C41EED">
              <w:rPr>
                <w:b/>
                <w:sz w:val="16"/>
                <w:szCs w:val="16"/>
              </w:rPr>
              <w:t>Universit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Malaya</w:t>
            </w:r>
          </w:p>
          <w:p w14:paraId="6ACE2D80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02B46A7C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5E65C893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01CC8BB8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1F18D3EF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1687333F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5BC5C3F0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Ses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Masuk</w:t>
            </w:r>
            <w:proofErr w:type="spellEnd"/>
            <w:r w:rsidRPr="00C41EED">
              <w:rPr>
                <w:b/>
                <w:sz w:val="16"/>
                <w:szCs w:val="16"/>
              </w:rPr>
              <w:t>: ………………………………………………………………………</w:t>
            </w:r>
          </w:p>
        </w:tc>
        <w:tc>
          <w:tcPr>
            <w:tcW w:w="1168" w:type="dxa"/>
            <w:shd w:val="clear" w:color="auto" w:fill="E7E6E6"/>
            <w:vAlign w:val="center"/>
          </w:tcPr>
          <w:p w14:paraId="4CFAB60A" w14:textId="77777777" w:rsidR="00460FE7" w:rsidRPr="00C41EED" w:rsidRDefault="00460FE7" w:rsidP="00460FE7">
            <w:pPr>
              <w:pStyle w:val="TableParagraph"/>
              <w:spacing w:before="7"/>
              <w:jc w:val="center"/>
              <w:rPr>
                <w:b/>
                <w:sz w:val="16"/>
                <w:szCs w:val="16"/>
              </w:rPr>
            </w:pPr>
          </w:p>
          <w:p w14:paraId="49266E08" w14:textId="77777777" w:rsidR="00460FE7" w:rsidRPr="00C41EED" w:rsidRDefault="00460FE7" w:rsidP="00460FE7">
            <w:pPr>
              <w:pStyle w:val="TableParagraph"/>
              <w:ind w:left="300" w:right="116" w:hanging="171"/>
              <w:jc w:val="center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w w:val="95"/>
                <w:sz w:val="16"/>
                <w:szCs w:val="16"/>
              </w:rPr>
              <w:t>Pertindihan</w:t>
            </w:r>
            <w:proofErr w:type="spellEnd"/>
            <w:r w:rsidRPr="00C41EED">
              <w:rPr>
                <w:b/>
                <w:w w:val="95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1978" w:type="dxa"/>
            <w:gridSpan w:val="2"/>
            <w:shd w:val="clear" w:color="auto" w:fill="E7E6E6"/>
            <w:vAlign w:val="center"/>
          </w:tcPr>
          <w:p w14:paraId="6257FEEC" w14:textId="77777777" w:rsidR="00460FE7" w:rsidRPr="00C41EED" w:rsidRDefault="00460FE7" w:rsidP="00460FE7">
            <w:pPr>
              <w:pStyle w:val="TableParagraph"/>
              <w:spacing w:before="7"/>
              <w:jc w:val="center"/>
              <w:rPr>
                <w:b/>
                <w:sz w:val="16"/>
                <w:szCs w:val="16"/>
              </w:rPr>
            </w:pPr>
          </w:p>
          <w:p w14:paraId="64DB91A7" w14:textId="77777777" w:rsidR="00460FE7" w:rsidRPr="00C41EED" w:rsidRDefault="00460FE7" w:rsidP="00460FE7">
            <w:pPr>
              <w:pStyle w:val="TableParagraph"/>
              <w:ind w:left="620"/>
              <w:jc w:val="center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Perakuan</w:t>
            </w:r>
            <w:proofErr w:type="spellEnd"/>
          </w:p>
        </w:tc>
      </w:tr>
      <w:tr w:rsidR="00C41EED" w:rsidRPr="00C41EED" w14:paraId="39FA524E" w14:textId="77777777" w:rsidTr="00B257C6">
        <w:trPr>
          <w:trHeight w:val="688"/>
        </w:trPr>
        <w:tc>
          <w:tcPr>
            <w:tcW w:w="809" w:type="dxa"/>
            <w:shd w:val="clear" w:color="auto" w:fill="E7E6E6"/>
          </w:tcPr>
          <w:p w14:paraId="134386FE" w14:textId="77777777" w:rsidR="00460FE7" w:rsidRPr="00C41EED" w:rsidRDefault="00460FE7" w:rsidP="00B257C6">
            <w:pPr>
              <w:pStyle w:val="TableParagraph"/>
              <w:spacing w:before="110"/>
              <w:ind w:left="119" w:firstLine="122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od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w w:val="95"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3061" w:type="dxa"/>
            <w:shd w:val="clear" w:color="auto" w:fill="E7E6E6"/>
          </w:tcPr>
          <w:p w14:paraId="209E7DD1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7B4D6F99" w14:textId="77777777" w:rsidR="00460FE7" w:rsidRPr="00C41EED" w:rsidRDefault="00460FE7" w:rsidP="00B257C6">
            <w:pPr>
              <w:pStyle w:val="TableParagraph"/>
              <w:ind w:left="1010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Tajuk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721" w:type="dxa"/>
            <w:shd w:val="clear" w:color="auto" w:fill="E7E6E6"/>
          </w:tcPr>
          <w:p w14:paraId="64BF3505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1661E526" w14:textId="77777777" w:rsidR="00460FE7" w:rsidRPr="00C41EED" w:rsidRDefault="00460FE7" w:rsidP="00B257C6">
            <w:pPr>
              <w:pStyle w:val="TableParagraph"/>
              <w:ind w:left="121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</w:p>
        </w:tc>
        <w:tc>
          <w:tcPr>
            <w:tcW w:w="1080" w:type="dxa"/>
            <w:shd w:val="clear" w:color="auto" w:fill="E7E6E6"/>
          </w:tcPr>
          <w:p w14:paraId="44A09E99" w14:textId="77777777" w:rsidR="00460FE7" w:rsidRPr="00C41EED" w:rsidRDefault="00460FE7" w:rsidP="00B257C6">
            <w:pPr>
              <w:pStyle w:val="TableParagraph"/>
              <w:spacing w:before="110"/>
              <w:ind w:left="137" w:right="110" w:firstLine="184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Gred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/ Mata </w:t>
            </w:r>
            <w:proofErr w:type="spellStart"/>
            <w:r w:rsidRPr="00C41EED">
              <w:rPr>
                <w:b/>
                <w:sz w:val="16"/>
                <w:szCs w:val="16"/>
              </w:rPr>
              <w:t>Gred</w:t>
            </w:r>
            <w:proofErr w:type="spellEnd"/>
          </w:p>
        </w:tc>
        <w:tc>
          <w:tcPr>
            <w:tcW w:w="811" w:type="dxa"/>
            <w:shd w:val="clear" w:color="auto" w:fill="E7E6E6"/>
          </w:tcPr>
          <w:p w14:paraId="60F12B79" w14:textId="77777777" w:rsidR="00460FE7" w:rsidRPr="00C41EED" w:rsidRDefault="00460FE7" w:rsidP="00B257C6">
            <w:pPr>
              <w:pStyle w:val="TableParagraph"/>
              <w:spacing w:before="110"/>
              <w:ind w:left="121" w:firstLine="122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od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w w:val="95"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3060" w:type="dxa"/>
            <w:shd w:val="clear" w:color="auto" w:fill="E7E6E6"/>
          </w:tcPr>
          <w:p w14:paraId="1F1D9D45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E273183" w14:textId="77777777" w:rsidR="00460FE7" w:rsidRPr="00C41EED" w:rsidRDefault="00460FE7" w:rsidP="00B257C6">
            <w:pPr>
              <w:pStyle w:val="TableParagraph"/>
              <w:ind w:left="1006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Tajuk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808" w:type="dxa"/>
            <w:shd w:val="clear" w:color="auto" w:fill="E7E6E6"/>
          </w:tcPr>
          <w:p w14:paraId="50A35970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25AAF847" w14:textId="77777777" w:rsidR="00460FE7" w:rsidRPr="00C41EED" w:rsidRDefault="00460FE7" w:rsidP="00B257C6">
            <w:pPr>
              <w:pStyle w:val="TableParagraph"/>
              <w:ind w:left="164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</w:p>
        </w:tc>
        <w:tc>
          <w:tcPr>
            <w:tcW w:w="1171" w:type="dxa"/>
            <w:shd w:val="clear" w:color="auto" w:fill="E7E6E6"/>
          </w:tcPr>
          <w:p w14:paraId="2B03866C" w14:textId="77777777" w:rsidR="00460FE7" w:rsidRPr="00C41EED" w:rsidRDefault="00460FE7" w:rsidP="00B257C6">
            <w:pPr>
              <w:pStyle w:val="TableParagraph"/>
              <w:ind w:left="251" w:hanging="120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omponen</w:t>
            </w:r>
            <w:proofErr w:type="spellEnd"/>
            <w:r w:rsidRPr="00C41EED">
              <w:rPr>
                <w:b/>
                <w:sz w:val="16"/>
                <w:szCs w:val="16"/>
              </w:rPr>
              <w:t>/</w:t>
            </w:r>
          </w:p>
          <w:p w14:paraId="4148B3C7" w14:textId="77777777" w:rsidR="00460FE7" w:rsidRPr="00C41EED" w:rsidRDefault="00460FE7" w:rsidP="00B257C6">
            <w:pPr>
              <w:pStyle w:val="TableParagraph"/>
              <w:spacing w:before="6"/>
              <w:ind w:left="136" w:right="128"/>
              <w:jc w:val="center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ategor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1168" w:type="dxa"/>
            <w:shd w:val="clear" w:color="auto" w:fill="E7E6E6"/>
          </w:tcPr>
          <w:p w14:paraId="1D25AB44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9281E9A" w14:textId="77777777" w:rsidR="00460FE7" w:rsidRPr="00C41EED" w:rsidRDefault="00460FE7" w:rsidP="00B257C6">
            <w:pPr>
              <w:pStyle w:val="TableParagraph"/>
              <w:ind w:left="6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w w:val="99"/>
                <w:sz w:val="16"/>
                <w:szCs w:val="16"/>
              </w:rPr>
              <w:t>%</w:t>
            </w:r>
          </w:p>
        </w:tc>
        <w:tc>
          <w:tcPr>
            <w:tcW w:w="1259" w:type="dxa"/>
            <w:shd w:val="clear" w:color="auto" w:fill="E7E6E6"/>
          </w:tcPr>
          <w:p w14:paraId="232ADE0D" w14:textId="77777777" w:rsidR="00460FE7" w:rsidRPr="00C41EED" w:rsidRDefault="00460FE7" w:rsidP="00B257C6">
            <w:pPr>
              <w:pStyle w:val="TableParagraph"/>
              <w:spacing w:before="110"/>
              <w:ind w:left="416" w:right="111" w:hanging="300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w w:val="95"/>
                <w:sz w:val="16"/>
                <w:szCs w:val="16"/>
              </w:rPr>
              <w:t>Diperakukan</w:t>
            </w:r>
            <w:proofErr w:type="spellEnd"/>
            <w:r w:rsidRPr="00C41EED">
              <w:rPr>
                <w:b/>
                <w:w w:val="95"/>
                <w:sz w:val="16"/>
                <w:szCs w:val="16"/>
              </w:rPr>
              <w:t xml:space="preserve">/ </w:t>
            </w:r>
            <w:proofErr w:type="spellStart"/>
            <w:r w:rsidRPr="00C41EED">
              <w:rPr>
                <w:b/>
                <w:sz w:val="16"/>
                <w:szCs w:val="16"/>
              </w:rPr>
              <w:t>Tidak</w:t>
            </w:r>
            <w:proofErr w:type="spellEnd"/>
          </w:p>
        </w:tc>
        <w:tc>
          <w:tcPr>
            <w:tcW w:w="719" w:type="dxa"/>
            <w:shd w:val="clear" w:color="auto" w:fill="E7E6E6"/>
          </w:tcPr>
          <w:p w14:paraId="3E9565F9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0475E5B7" w14:textId="77777777" w:rsidR="00460FE7" w:rsidRPr="00C41EED" w:rsidRDefault="00460FE7" w:rsidP="00B257C6">
            <w:pPr>
              <w:pStyle w:val="TableParagraph"/>
              <w:ind w:left="12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</w:p>
        </w:tc>
      </w:tr>
      <w:tr w:rsidR="00C41EED" w:rsidRPr="00C41EED" w14:paraId="687AA80D" w14:textId="77777777" w:rsidTr="00B257C6">
        <w:trPr>
          <w:trHeight w:val="432"/>
        </w:trPr>
        <w:tc>
          <w:tcPr>
            <w:tcW w:w="809" w:type="dxa"/>
          </w:tcPr>
          <w:p w14:paraId="53345659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1" w:type="dxa"/>
          </w:tcPr>
          <w:p w14:paraId="19E1704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21" w:type="dxa"/>
          </w:tcPr>
          <w:p w14:paraId="789CDC08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34B21E5C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11" w:type="dxa"/>
          </w:tcPr>
          <w:p w14:paraId="30438837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29CD62D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08" w:type="dxa"/>
          </w:tcPr>
          <w:p w14:paraId="4754FF0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71" w:type="dxa"/>
          </w:tcPr>
          <w:p w14:paraId="22C7DF12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68C58C3B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7DA19357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3A9E5DA0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2A75EFFD" w14:textId="77777777" w:rsidTr="00B257C6">
        <w:trPr>
          <w:trHeight w:val="431"/>
        </w:trPr>
        <w:tc>
          <w:tcPr>
            <w:tcW w:w="809" w:type="dxa"/>
          </w:tcPr>
          <w:p w14:paraId="448DEE4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1" w:type="dxa"/>
          </w:tcPr>
          <w:p w14:paraId="13FA5DA1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21" w:type="dxa"/>
          </w:tcPr>
          <w:p w14:paraId="06E6A270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58F257F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11" w:type="dxa"/>
          </w:tcPr>
          <w:p w14:paraId="642557D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07A7233B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08" w:type="dxa"/>
          </w:tcPr>
          <w:p w14:paraId="31FF3F4A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71" w:type="dxa"/>
          </w:tcPr>
          <w:p w14:paraId="282BBDD8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311ED7A5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0743960F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46E06B01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727D6DA9" w14:textId="77777777" w:rsidTr="00B257C6">
        <w:trPr>
          <w:trHeight w:val="434"/>
        </w:trPr>
        <w:tc>
          <w:tcPr>
            <w:tcW w:w="809" w:type="dxa"/>
          </w:tcPr>
          <w:p w14:paraId="09848299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1" w:type="dxa"/>
          </w:tcPr>
          <w:p w14:paraId="3B92D83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21" w:type="dxa"/>
          </w:tcPr>
          <w:p w14:paraId="0B7D650A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499E6CE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11" w:type="dxa"/>
          </w:tcPr>
          <w:p w14:paraId="7F38532F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2EDC36EC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808" w:type="dxa"/>
          </w:tcPr>
          <w:p w14:paraId="5133D785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71" w:type="dxa"/>
          </w:tcPr>
          <w:p w14:paraId="4CDFF6B6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47088573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2CF464BF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36C9B04E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76309F89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261843C8" w14:textId="77777777" w:rsidR="00460FE7" w:rsidRPr="00C41EED" w:rsidRDefault="00460FE7" w:rsidP="00B257C6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  <w:proofErr w:type="spellStart"/>
            <w:r w:rsidRPr="00C41EED">
              <w:rPr>
                <w:sz w:val="16"/>
                <w:szCs w:val="16"/>
              </w:rPr>
              <w:t>Jumlah</w:t>
            </w:r>
            <w:proofErr w:type="spellEnd"/>
            <w:r w:rsidRPr="00C41EED">
              <w:rPr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kredit</w:t>
            </w:r>
            <w:proofErr w:type="spellEnd"/>
            <w:r w:rsidRPr="00C41EED">
              <w:rPr>
                <w:sz w:val="16"/>
                <w:szCs w:val="16"/>
              </w:rPr>
              <w:t xml:space="preserve"> yang</w:t>
            </w:r>
            <w:r w:rsidRPr="00C41EED">
              <w:rPr>
                <w:spacing w:val="-9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C41EED">
              <w:rPr>
                <w:sz w:val="16"/>
                <w:szCs w:val="16"/>
              </w:rPr>
              <w:t>dipohon</w:t>
            </w:r>
            <w:proofErr w:type="spellEnd"/>
            <w:r w:rsidRPr="00C41EED">
              <w:rPr>
                <w:sz w:val="16"/>
                <w:szCs w:val="16"/>
              </w:rPr>
              <w:t xml:space="preserve">  </w:t>
            </w:r>
            <w:r w:rsidRPr="00C41EED">
              <w:rPr>
                <w:spacing w:val="13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>....................</w:t>
            </w:r>
            <w:proofErr w:type="gram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  </w:t>
            </w:r>
            <w:r w:rsidRPr="00C41EED">
              <w:rPr>
                <w:sz w:val="16"/>
                <w:szCs w:val="16"/>
              </w:rPr>
              <w:t>x   RM</w:t>
            </w:r>
            <w:r w:rsidRPr="00C41EED">
              <w:rPr>
                <w:spacing w:val="-6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5.00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=</w:t>
            </w:r>
            <w:r w:rsidRPr="00C41EED">
              <w:rPr>
                <w:sz w:val="16"/>
                <w:szCs w:val="16"/>
              </w:rPr>
              <w:tab/>
              <w:t>RM ....................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**</w:t>
            </w:r>
          </w:p>
          <w:p w14:paraId="50E4D79E" w14:textId="440F9D74" w:rsidR="00ED0889" w:rsidRPr="00C41EED" w:rsidRDefault="00ED0889" w:rsidP="00B257C6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  <w:tr w:rsidR="00C41EED" w:rsidRPr="00C41EED" w14:paraId="50810FC3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3A50F168" w14:textId="77777777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  <w:proofErr w:type="spellStart"/>
            <w:r w:rsidRPr="00C41EED">
              <w:rPr>
                <w:sz w:val="16"/>
                <w:szCs w:val="16"/>
              </w:rPr>
              <w:t>Jumlah</w:t>
            </w:r>
            <w:proofErr w:type="spellEnd"/>
            <w:r w:rsidRPr="00C41EED">
              <w:rPr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kredit</w:t>
            </w:r>
            <w:proofErr w:type="spellEnd"/>
            <w:r w:rsidRPr="00C41EED">
              <w:rPr>
                <w:sz w:val="16"/>
                <w:szCs w:val="16"/>
              </w:rPr>
              <w:t xml:space="preserve"> yang</w:t>
            </w:r>
            <w:r w:rsidRPr="00C41EED">
              <w:rPr>
                <w:spacing w:val="-1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C41EED">
              <w:rPr>
                <w:sz w:val="16"/>
                <w:szCs w:val="16"/>
              </w:rPr>
              <w:t>diperaku</w:t>
            </w:r>
            <w:proofErr w:type="spellEnd"/>
            <w:r w:rsidRPr="00C41EED">
              <w:rPr>
                <w:sz w:val="16"/>
                <w:szCs w:val="16"/>
              </w:rPr>
              <w:t xml:space="preserve"> </w:t>
            </w:r>
            <w:r w:rsidRPr="00C41EED">
              <w:rPr>
                <w:spacing w:val="1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proofErr w:type="gramEnd"/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>....................</w:t>
            </w:r>
            <w:r w:rsidRPr="00C41EED">
              <w:rPr>
                <w:b/>
                <w:spacing w:val="-2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  <w:r w:rsidRPr="00C41EED">
              <w:rPr>
                <w:b/>
                <w:sz w:val="16"/>
                <w:szCs w:val="16"/>
              </w:rPr>
              <w:tab/>
            </w:r>
            <w:proofErr w:type="spellStart"/>
            <w:r w:rsidRPr="00C41EED">
              <w:rPr>
                <w:sz w:val="16"/>
                <w:szCs w:val="16"/>
              </w:rPr>
              <w:t>Perakuan</w:t>
            </w:r>
            <w:proofErr w:type="spellEnd"/>
            <w:r w:rsidRPr="00C41EED">
              <w:rPr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Gred</w:t>
            </w:r>
            <w:proofErr w:type="spellEnd"/>
            <w:r w:rsidRPr="00C41EED">
              <w:rPr>
                <w:sz w:val="16"/>
                <w:szCs w:val="16"/>
              </w:rPr>
              <w:t>:</w:t>
            </w:r>
          </w:p>
          <w:p w14:paraId="16CCF934" w14:textId="0F93F5FF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  <w:tr w:rsidR="00C41EED" w:rsidRPr="00C41EED" w14:paraId="30E8536A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27A78B51" w14:textId="77777777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sz w:val="16"/>
                <w:szCs w:val="16"/>
              </w:rPr>
              <w:t>Jumlah</w:t>
            </w:r>
            <w:proofErr w:type="spellEnd"/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pengecualian</w:t>
            </w:r>
            <w:proofErr w:type="spellEnd"/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kredit</w:t>
            </w:r>
            <w:proofErr w:type="spellEnd"/>
            <w:r w:rsidRPr="00C41EED">
              <w:rPr>
                <w:spacing w:val="-2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**</w:t>
            </w:r>
            <w:r w:rsidRPr="00C41EED">
              <w:rPr>
                <w:spacing w:val="-6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/</w:t>
            </w:r>
            <w:proofErr w:type="spellStart"/>
            <w:r w:rsidRPr="00C41EED">
              <w:rPr>
                <w:sz w:val="16"/>
                <w:szCs w:val="16"/>
              </w:rPr>
              <w:t>pemindahan</w:t>
            </w:r>
            <w:proofErr w:type="spellEnd"/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kredit</w:t>
            </w:r>
            <w:proofErr w:type="spellEnd"/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yang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pernah</w:t>
            </w:r>
            <w:proofErr w:type="spellEnd"/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diluluskan</w:t>
            </w:r>
            <w:proofErr w:type="spellEnd"/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oleh</w:t>
            </w:r>
            <w:proofErr w:type="spellEnd"/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C41EED">
              <w:rPr>
                <w:sz w:val="16"/>
                <w:szCs w:val="16"/>
              </w:rPr>
              <w:t>Senat</w:t>
            </w:r>
            <w:proofErr w:type="spellEnd"/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proofErr w:type="gramEnd"/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 xml:space="preserve">.................... </w:t>
            </w: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</w:p>
          <w:p w14:paraId="21395E6E" w14:textId="2F9CA660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</w:tbl>
    <w:p w14:paraId="4265547D" w14:textId="77777777" w:rsidR="00460FE7" w:rsidRPr="00C41EED" w:rsidRDefault="00460FE7" w:rsidP="00460FE7">
      <w:pPr>
        <w:rPr>
          <w:sz w:val="16"/>
          <w:szCs w:val="16"/>
        </w:rPr>
        <w:sectPr w:rsidR="00460FE7" w:rsidRPr="00C41EED" w:rsidSect="005B357F">
          <w:footerReference w:type="default" r:id="rId7"/>
          <w:pgSz w:w="15840" w:h="12240" w:orient="landscape"/>
          <w:pgMar w:top="567" w:right="480" w:bottom="860" w:left="440" w:header="0" w:footer="664" w:gutter="0"/>
          <w:pgNumType w:start="22"/>
          <w:cols w:space="720"/>
        </w:sectPr>
      </w:pPr>
    </w:p>
    <w:p w14:paraId="446713DB" w14:textId="77777777" w:rsidR="00460FE7" w:rsidRPr="00C41EED" w:rsidRDefault="00460FE7" w:rsidP="00460FE7">
      <w:pPr>
        <w:pStyle w:val="BodyText"/>
        <w:spacing w:before="1"/>
        <w:rPr>
          <w:rFonts w:ascii="Times New Roman"/>
          <w:sz w:val="26"/>
        </w:rPr>
      </w:pPr>
    </w:p>
    <w:p w14:paraId="741683FD" w14:textId="77777777" w:rsidR="00460FE7" w:rsidRPr="00C41EED" w:rsidRDefault="00460FE7" w:rsidP="00460FE7">
      <w:pPr>
        <w:pStyle w:val="BodyText"/>
        <w:spacing w:before="7" w:after="1"/>
        <w:rPr>
          <w:sz w:val="16"/>
          <w:szCs w:val="16"/>
        </w:rPr>
      </w:pPr>
    </w:p>
    <w:tbl>
      <w:tblPr>
        <w:tblW w:w="0" w:type="auto"/>
        <w:tblInd w:w="56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2"/>
        <w:gridCol w:w="1965"/>
        <w:gridCol w:w="10848"/>
      </w:tblGrid>
      <w:tr w:rsidR="00C41EED" w:rsidRPr="00C41EED" w14:paraId="1D51E41B" w14:textId="77777777" w:rsidTr="000C6B98">
        <w:trPr>
          <w:trHeight w:val="380"/>
        </w:trPr>
        <w:tc>
          <w:tcPr>
            <w:tcW w:w="2657" w:type="dxa"/>
            <w:gridSpan w:val="2"/>
          </w:tcPr>
          <w:p w14:paraId="1ED27461" w14:textId="77777777" w:rsidR="00460FE7" w:rsidRPr="00C41EED" w:rsidRDefault="00460FE7" w:rsidP="00B257C6">
            <w:pPr>
              <w:pStyle w:val="TableParagraph"/>
              <w:spacing w:before="99"/>
              <w:ind w:left="200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Jumlah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Caj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Pemprosesan</w:t>
            </w:r>
            <w:proofErr w:type="spellEnd"/>
          </w:p>
        </w:tc>
        <w:tc>
          <w:tcPr>
            <w:tcW w:w="10848" w:type="dxa"/>
          </w:tcPr>
          <w:p w14:paraId="0AC75D45" w14:textId="30E61287" w:rsidR="00460FE7" w:rsidRPr="00C41EED" w:rsidRDefault="00460FE7" w:rsidP="00B257C6">
            <w:pPr>
              <w:pStyle w:val="TableParagraph"/>
              <w:tabs>
                <w:tab w:val="left" w:pos="607"/>
              </w:tabs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RM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…………………………………***</w:t>
            </w:r>
          </w:p>
        </w:tc>
      </w:tr>
      <w:tr w:rsidR="00C41EED" w:rsidRPr="00C41EED" w14:paraId="0E7D3221" w14:textId="77777777" w:rsidTr="000C6B98">
        <w:trPr>
          <w:trHeight w:val="431"/>
        </w:trPr>
        <w:tc>
          <w:tcPr>
            <w:tcW w:w="2657" w:type="dxa"/>
            <w:gridSpan w:val="2"/>
          </w:tcPr>
          <w:p w14:paraId="69A89096" w14:textId="77777777" w:rsidR="00460FE7" w:rsidRPr="00C41EED" w:rsidRDefault="00460FE7" w:rsidP="00B257C6">
            <w:pPr>
              <w:pStyle w:val="TableParagraph"/>
              <w:spacing w:before="151"/>
              <w:ind w:left="20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No. </w:t>
            </w:r>
            <w:proofErr w:type="spellStart"/>
            <w:r w:rsidRPr="00C41EED">
              <w:rPr>
                <w:b/>
                <w:sz w:val="16"/>
                <w:szCs w:val="16"/>
              </w:rPr>
              <w:t>Resit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Pembayaran</w:t>
            </w:r>
            <w:proofErr w:type="spellEnd"/>
          </w:p>
        </w:tc>
        <w:tc>
          <w:tcPr>
            <w:tcW w:w="10848" w:type="dxa"/>
          </w:tcPr>
          <w:p w14:paraId="02BFADDA" w14:textId="77777777" w:rsidR="00460FE7" w:rsidRPr="00C41EED" w:rsidRDefault="00460FE7" w:rsidP="00B257C6">
            <w:pPr>
              <w:pStyle w:val="TableParagraph"/>
              <w:tabs>
                <w:tab w:val="left" w:pos="607"/>
              </w:tabs>
              <w:spacing w:before="50"/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………………………………………</w:t>
            </w:r>
          </w:p>
        </w:tc>
      </w:tr>
      <w:tr w:rsidR="00C41EED" w:rsidRPr="00C41EED" w14:paraId="7444FB66" w14:textId="77777777" w:rsidTr="000C6B98">
        <w:trPr>
          <w:trHeight w:val="546"/>
        </w:trPr>
        <w:tc>
          <w:tcPr>
            <w:tcW w:w="2657" w:type="dxa"/>
            <w:gridSpan w:val="2"/>
          </w:tcPr>
          <w:p w14:paraId="73F8DCBA" w14:textId="77777777" w:rsidR="00460FE7" w:rsidRPr="00C41EED" w:rsidRDefault="00460FE7" w:rsidP="00B257C6">
            <w:pPr>
              <w:pStyle w:val="TableParagraph"/>
              <w:spacing w:before="151"/>
              <w:ind w:left="200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Tarikh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Terima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Permohonan</w:t>
            </w:r>
            <w:proofErr w:type="spellEnd"/>
          </w:p>
        </w:tc>
        <w:tc>
          <w:tcPr>
            <w:tcW w:w="10848" w:type="dxa"/>
          </w:tcPr>
          <w:p w14:paraId="2D38BA04" w14:textId="77777777" w:rsidR="00460FE7" w:rsidRPr="00C41EED" w:rsidRDefault="00460FE7" w:rsidP="00B257C6">
            <w:pPr>
              <w:pStyle w:val="TableParagraph"/>
              <w:tabs>
                <w:tab w:val="left" w:pos="607"/>
              </w:tabs>
              <w:spacing w:before="50"/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………………………………………</w:t>
            </w:r>
          </w:p>
        </w:tc>
      </w:tr>
      <w:tr w:rsidR="00C41EED" w:rsidRPr="00C41EED" w14:paraId="3526530B" w14:textId="77777777" w:rsidTr="000C6B98">
        <w:trPr>
          <w:trHeight w:val="395"/>
        </w:trPr>
        <w:tc>
          <w:tcPr>
            <w:tcW w:w="692" w:type="dxa"/>
          </w:tcPr>
          <w:p w14:paraId="156D70FE" w14:textId="77777777" w:rsidR="00460FE7" w:rsidRPr="00C41EED" w:rsidRDefault="00460FE7" w:rsidP="00B257C6">
            <w:pPr>
              <w:pStyle w:val="TableParagraph"/>
              <w:spacing w:before="164"/>
              <w:ind w:left="200"/>
              <w:rPr>
                <w:sz w:val="16"/>
                <w:szCs w:val="16"/>
              </w:rPr>
            </w:pPr>
            <w:r w:rsidRPr="00C41EED">
              <w:rPr>
                <w:w w:val="99"/>
                <w:sz w:val="16"/>
                <w:szCs w:val="16"/>
              </w:rPr>
              <w:t>*</w:t>
            </w:r>
          </w:p>
        </w:tc>
        <w:tc>
          <w:tcPr>
            <w:tcW w:w="12813" w:type="dxa"/>
            <w:gridSpan w:val="2"/>
          </w:tcPr>
          <w:p w14:paraId="22947A58" w14:textId="77777777" w:rsidR="00460FE7" w:rsidRPr="00C41EED" w:rsidRDefault="00460FE7" w:rsidP="00B257C6">
            <w:pPr>
              <w:pStyle w:val="TableParagraph"/>
              <w:spacing w:before="164"/>
              <w:ind w:left="228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>Potong mana yang tidak berkenaan</w:t>
            </w:r>
          </w:p>
        </w:tc>
      </w:tr>
      <w:tr w:rsidR="00C41EED" w:rsidRPr="00C41EED" w14:paraId="356316EC" w14:textId="77777777" w:rsidTr="000C6B98">
        <w:trPr>
          <w:trHeight w:val="230"/>
        </w:trPr>
        <w:tc>
          <w:tcPr>
            <w:tcW w:w="692" w:type="dxa"/>
          </w:tcPr>
          <w:p w14:paraId="1A4C9501" w14:textId="77777777" w:rsidR="00460FE7" w:rsidRPr="00C41EED" w:rsidRDefault="00460FE7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**</w:t>
            </w:r>
          </w:p>
        </w:tc>
        <w:tc>
          <w:tcPr>
            <w:tcW w:w="12813" w:type="dxa"/>
            <w:gridSpan w:val="2"/>
          </w:tcPr>
          <w:p w14:paraId="06FD1033" w14:textId="77777777" w:rsidR="00460FE7" w:rsidRPr="00C41EED" w:rsidRDefault="00460FE7" w:rsidP="00B257C6">
            <w:pPr>
              <w:pStyle w:val="TableParagraph"/>
              <w:ind w:left="228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>Merujuk kepada permohonan yang pernah diluluskan bagi pelajar Sesi Kemasukan 2016/2017 dan ke bawah (jika bekenaan)</w:t>
            </w:r>
          </w:p>
        </w:tc>
      </w:tr>
      <w:tr w:rsidR="00C41EED" w:rsidRPr="00C41EED" w14:paraId="6D395D63" w14:textId="77777777" w:rsidTr="000C6B98">
        <w:trPr>
          <w:trHeight w:val="344"/>
        </w:trPr>
        <w:tc>
          <w:tcPr>
            <w:tcW w:w="692" w:type="dxa"/>
          </w:tcPr>
          <w:p w14:paraId="35731D86" w14:textId="77777777" w:rsidR="00460FE7" w:rsidRPr="00C41EED" w:rsidRDefault="00460FE7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***</w:t>
            </w:r>
          </w:p>
        </w:tc>
        <w:tc>
          <w:tcPr>
            <w:tcW w:w="12813" w:type="dxa"/>
            <w:gridSpan w:val="2"/>
          </w:tcPr>
          <w:p w14:paraId="1C406397" w14:textId="6E5D6ADF" w:rsidR="00460FE7" w:rsidRPr="00C41EED" w:rsidRDefault="00460FE7" w:rsidP="001B5A66">
            <w:pPr>
              <w:pStyle w:val="TableParagraph"/>
              <w:ind w:left="228"/>
              <w:jc w:val="both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 xml:space="preserve">Bayaran caj pemprosesan hendaklah dilakukan </w:t>
            </w:r>
            <w:r w:rsidR="001B5A66" w:rsidRPr="00C41EED">
              <w:rPr>
                <w:sz w:val="16"/>
                <w:szCs w:val="16"/>
                <w:lang w:val="ms-MY"/>
              </w:rPr>
              <w:t xml:space="preserve"> melalui pautan epay.um.edu.my dan terus kepada pilihan </w:t>
            </w:r>
            <w:r w:rsidR="001B5A66" w:rsidRPr="00C41EED">
              <w:rPr>
                <w:b/>
                <w:bCs/>
                <w:sz w:val="16"/>
                <w:szCs w:val="16"/>
                <w:lang w:val="ms-MY"/>
              </w:rPr>
              <w:t xml:space="preserve">Perkhidmatan </w:t>
            </w:r>
            <w:r w:rsidR="001B5A66" w:rsidRPr="00C41EED">
              <w:rPr>
                <w:sz w:val="16"/>
                <w:szCs w:val="16"/>
                <w:lang w:val="ms-MY"/>
              </w:rPr>
              <w:t xml:space="preserve">serta  </w:t>
            </w:r>
            <w:r w:rsidR="001B5A66" w:rsidRPr="00C41EED">
              <w:rPr>
                <w:b/>
                <w:bCs/>
                <w:sz w:val="16"/>
                <w:szCs w:val="16"/>
                <w:lang w:val="ms-MY"/>
              </w:rPr>
              <w:t>Pindahan Kredit</w:t>
            </w:r>
            <w:r w:rsidR="00EB24A7" w:rsidRPr="00C41EED">
              <w:rPr>
                <w:b/>
                <w:bCs/>
                <w:sz w:val="16"/>
                <w:szCs w:val="16"/>
                <w:lang w:val="ms-MY"/>
              </w:rPr>
              <w:t xml:space="preserve"> </w:t>
            </w:r>
            <w:r w:rsidR="00EB24A7" w:rsidRPr="00C41EED">
              <w:rPr>
                <w:sz w:val="16"/>
                <w:szCs w:val="16"/>
                <w:lang w:val="ms-MY"/>
              </w:rPr>
              <w:t>(epay.um.edu.my &gt; Perkhidmatan &gt; Pindahan Kredit)</w:t>
            </w:r>
          </w:p>
        </w:tc>
      </w:tr>
      <w:tr w:rsidR="00C41EED" w:rsidRPr="00C41EED" w14:paraId="123B2BEA" w14:textId="77777777" w:rsidTr="00163D0C">
        <w:trPr>
          <w:trHeight w:val="458"/>
        </w:trPr>
        <w:tc>
          <w:tcPr>
            <w:tcW w:w="692" w:type="dxa"/>
            <w:vAlign w:val="center"/>
          </w:tcPr>
          <w:p w14:paraId="4CC08E62" w14:textId="05618E2D" w:rsidR="000C6B98" w:rsidRPr="00C41EED" w:rsidRDefault="000C6B98" w:rsidP="00163D0C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Nota:</w:t>
            </w:r>
          </w:p>
        </w:tc>
        <w:tc>
          <w:tcPr>
            <w:tcW w:w="12813" w:type="dxa"/>
            <w:gridSpan w:val="2"/>
          </w:tcPr>
          <w:p w14:paraId="0BF86A60" w14:textId="77777777" w:rsidR="000C6B98" w:rsidRPr="00C41EED" w:rsidRDefault="000C6B98" w:rsidP="00163D0C">
            <w:pPr>
              <w:pStyle w:val="TableParagraph"/>
              <w:rPr>
                <w:sz w:val="16"/>
                <w:szCs w:val="16"/>
              </w:rPr>
            </w:pPr>
          </w:p>
          <w:p w14:paraId="690F7CFF" w14:textId="6F1822B5" w:rsidR="000C6B98" w:rsidRPr="00C41EED" w:rsidRDefault="000C6B98" w:rsidP="00163D0C">
            <w:pPr>
              <w:pStyle w:val="TableParagraph"/>
              <w:rPr>
                <w:sz w:val="16"/>
                <w:szCs w:val="16"/>
                <w:lang w:val="ms-MY"/>
              </w:rPr>
            </w:pP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Sila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rujuk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Peraturan-Peratur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Universiti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Malaya 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mengikut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tahap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pengaji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berkena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> 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versi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terkini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untuk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maklumat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terperinci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berkena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Pemindah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Kredit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>.</w:t>
            </w:r>
          </w:p>
        </w:tc>
      </w:tr>
    </w:tbl>
    <w:p w14:paraId="51A64B49" w14:textId="1A147768" w:rsidR="00484CAC" w:rsidRPr="00C41EED" w:rsidRDefault="00484CAC" w:rsidP="00F53CB2">
      <w:bookmarkStart w:id="0" w:name="_GoBack"/>
      <w:bookmarkEnd w:id="0"/>
    </w:p>
    <w:sectPr w:rsidR="00484CAC" w:rsidRPr="00C41EED" w:rsidSect="00F53CB2">
      <w:pgSz w:w="15840" w:h="12240" w:orient="landscape"/>
      <w:pgMar w:top="1140" w:right="480" w:bottom="860" w:left="440" w:header="0" w:footer="6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A24153" w14:textId="77777777" w:rsidR="000F660F" w:rsidRDefault="000F660F">
      <w:r>
        <w:separator/>
      </w:r>
    </w:p>
  </w:endnote>
  <w:endnote w:type="continuationSeparator" w:id="0">
    <w:p w14:paraId="130CE865" w14:textId="77777777" w:rsidR="000F660F" w:rsidRDefault="000F6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 Narrow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072CC5" w14:textId="77777777" w:rsidR="00925693" w:rsidRDefault="00794A2C">
    <w:pPr>
      <w:pStyle w:val="BodyText"/>
      <w:spacing w:line="14" w:lineRule="auto"/>
      <w:rPr>
        <w:sz w:val="20"/>
      </w:rPr>
    </w:pPr>
    <w:r>
      <w:rPr>
        <w:noProof/>
        <w:lang w:val="en-MY" w:eastAsia="en-MY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58798A7" wp14:editId="5DF81163">
              <wp:simplePos x="0" y="0"/>
              <wp:positionH relativeFrom="page">
                <wp:posOffset>3702685</wp:posOffset>
              </wp:positionH>
              <wp:positionV relativeFrom="page">
                <wp:posOffset>8893810</wp:posOffset>
              </wp:positionV>
              <wp:extent cx="191135" cy="167005"/>
              <wp:effectExtent l="0" t="0" r="1905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13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40F0FA" w14:textId="41233279" w:rsidR="00925693" w:rsidRDefault="00794A2C">
                          <w:pPr>
                            <w:spacing w:before="12"/>
                            <w:ind w:left="4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63D0C">
                            <w:rPr>
                              <w:noProof/>
                              <w:sz w:val="20"/>
                            </w:rP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8798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91.55pt;margin-top:700.3pt;width:15.05pt;height:13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" filled="f" stroked="f">
              <v:textbox inset="0,0,0,0">
                <w:txbxContent>
                  <w:p w14:paraId="3040F0FA" w14:textId="41233279" w:rsidR="00925693" w:rsidRDefault="00794A2C">
                    <w:pPr>
                      <w:spacing w:before="12"/>
                      <w:ind w:left="4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63D0C">
                      <w:rPr>
                        <w:noProof/>
                        <w:sz w:val="20"/>
                      </w:rP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ACFEE1" w14:textId="77777777" w:rsidR="000F660F" w:rsidRDefault="000F660F">
      <w:r>
        <w:separator/>
      </w:r>
    </w:p>
  </w:footnote>
  <w:footnote w:type="continuationSeparator" w:id="0">
    <w:p w14:paraId="7697B7DD" w14:textId="77777777" w:rsidR="000F660F" w:rsidRDefault="000F66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6602E4"/>
    <w:multiLevelType w:val="hybridMultilevel"/>
    <w:tmpl w:val="55180F3A"/>
    <w:lvl w:ilvl="0" w:tplc="B8F05D8C">
      <w:start w:val="1"/>
      <w:numFmt w:val="lowerRoman"/>
      <w:lvlText w:val="(%1)"/>
      <w:lvlJc w:val="left"/>
      <w:pPr>
        <w:ind w:left="1732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092" w:hanging="360"/>
      </w:pPr>
    </w:lvl>
    <w:lvl w:ilvl="2" w:tplc="043E001B" w:tentative="1">
      <w:start w:val="1"/>
      <w:numFmt w:val="lowerRoman"/>
      <w:lvlText w:val="%3."/>
      <w:lvlJc w:val="right"/>
      <w:pPr>
        <w:ind w:left="2812" w:hanging="180"/>
      </w:pPr>
    </w:lvl>
    <w:lvl w:ilvl="3" w:tplc="043E000F" w:tentative="1">
      <w:start w:val="1"/>
      <w:numFmt w:val="decimal"/>
      <w:lvlText w:val="%4."/>
      <w:lvlJc w:val="left"/>
      <w:pPr>
        <w:ind w:left="3532" w:hanging="360"/>
      </w:pPr>
    </w:lvl>
    <w:lvl w:ilvl="4" w:tplc="043E0019" w:tentative="1">
      <w:start w:val="1"/>
      <w:numFmt w:val="lowerLetter"/>
      <w:lvlText w:val="%5."/>
      <w:lvlJc w:val="left"/>
      <w:pPr>
        <w:ind w:left="4252" w:hanging="360"/>
      </w:pPr>
    </w:lvl>
    <w:lvl w:ilvl="5" w:tplc="043E001B" w:tentative="1">
      <w:start w:val="1"/>
      <w:numFmt w:val="lowerRoman"/>
      <w:lvlText w:val="%6."/>
      <w:lvlJc w:val="right"/>
      <w:pPr>
        <w:ind w:left="4972" w:hanging="180"/>
      </w:pPr>
    </w:lvl>
    <w:lvl w:ilvl="6" w:tplc="043E000F" w:tentative="1">
      <w:start w:val="1"/>
      <w:numFmt w:val="decimal"/>
      <w:lvlText w:val="%7."/>
      <w:lvlJc w:val="left"/>
      <w:pPr>
        <w:ind w:left="5692" w:hanging="360"/>
      </w:pPr>
    </w:lvl>
    <w:lvl w:ilvl="7" w:tplc="043E0019" w:tentative="1">
      <w:start w:val="1"/>
      <w:numFmt w:val="lowerLetter"/>
      <w:lvlText w:val="%8."/>
      <w:lvlJc w:val="left"/>
      <w:pPr>
        <w:ind w:left="6412" w:hanging="360"/>
      </w:pPr>
    </w:lvl>
    <w:lvl w:ilvl="8" w:tplc="043E001B" w:tentative="1">
      <w:start w:val="1"/>
      <w:numFmt w:val="lowerRoman"/>
      <w:lvlText w:val="%9."/>
      <w:lvlJc w:val="right"/>
      <w:pPr>
        <w:ind w:left="7132" w:hanging="180"/>
      </w:pPr>
    </w:lvl>
  </w:abstractNum>
  <w:abstractNum w:abstractNumId="1">
    <w:nsid w:val="5AFF2A31"/>
    <w:multiLevelType w:val="hybridMultilevel"/>
    <w:tmpl w:val="92BA5D5C"/>
    <w:lvl w:ilvl="0" w:tplc="0D7818F2">
      <w:start w:val="1"/>
      <w:numFmt w:val="lowerLetter"/>
      <w:lvlText w:val="(%1)"/>
      <w:lvlJc w:val="left"/>
      <w:pPr>
        <w:ind w:left="948" w:hanging="648"/>
      </w:pPr>
      <w:rPr>
        <w:rFonts w:ascii="Liberation Sans Narrow" w:eastAsia="Liberation Sans Narrow" w:hAnsi="Liberation Sans Narrow" w:cs="Liberation Sans Narrow" w:hint="default"/>
        <w:color w:val="0E233D"/>
        <w:spacing w:val="-1"/>
        <w:w w:val="99"/>
        <w:sz w:val="20"/>
        <w:szCs w:val="20"/>
        <w:lang w:val="en-US" w:eastAsia="en-US" w:bidi="en-US"/>
      </w:rPr>
    </w:lvl>
    <w:lvl w:ilvl="1" w:tplc="482AF3F2">
      <w:start w:val="6"/>
      <w:numFmt w:val="lowerLetter"/>
      <w:lvlText w:val="(%2)"/>
      <w:lvlJc w:val="left"/>
      <w:pPr>
        <w:ind w:left="1651" w:hanging="720"/>
      </w:pPr>
      <w:rPr>
        <w:rFonts w:ascii="Liberation Sans Narrow" w:eastAsia="Liberation Sans Narrow" w:hAnsi="Liberation Sans Narrow" w:cs="Liberation Sans Narrow" w:hint="default"/>
        <w:b/>
        <w:bCs/>
        <w:color w:val="0E233D"/>
        <w:w w:val="99"/>
        <w:sz w:val="20"/>
        <w:szCs w:val="20"/>
        <w:lang w:val="en-US" w:eastAsia="en-US" w:bidi="en-US"/>
      </w:rPr>
    </w:lvl>
    <w:lvl w:ilvl="2" w:tplc="166C6C1A">
      <w:numFmt w:val="bullet"/>
      <w:lvlText w:val="•"/>
      <w:lvlJc w:val="left"/>
      <w:pPr>
        <w:ind w:left="2899" w:hanging="720"/>
      </w:pPr>
      <w:rPr>
        <w:rFonts w:hint="default"/>
        <w:lang w:val="en-US" w:eastAsia="en-US" w:bidi="en-US"/>
      </w:rPr>
    </w:lvl>
    <w:lvl w:ilvl="3" w:tplc="A13881FC">
      <w:numFmt w:val="bullet"/>
      <w:lvlText w:val="•"/>
      <w:lvlJc w:val="left"/>
      <w:pPr>
        <w:ind w:left="4138" w:hanging="720"/>
      </w:pPr>
      <w:rPr>
        <w:rFonts w:hint="default"/>
        <w:lang w:val="en-US" w:eastAsia="en-US" w:bidi="en-US"/>
      </w:rPr>
    </w:lvl>
    <w:lvl w:ilvl="4" w:tplc="0CC2DDEA">
      <w:numFmt w:val="bullet"/>
      <w:lvlText w:val="•"/>
      <w:lvlJc w:val="left"/>
      <w:pPr>
        <w:ind w:left="5377" w:hanging="720"/>
      </w:pPr>
      <w:rPr>
        <w:rFonts w:hint="default"/>
        <w:lang w:val="en-US" w:eastAsia="en-US" w:bidi="en-US"/>
      </w:rPr>
    </w:lvl>
    <w:lvl w:ilvl="5" w:tplc="FFAE612C">
      <w:numFmt w:val="bullet"/>
      <w:lvlText w:val="•"/>
      <w:lvlJc w:val="left"/>
      <w:pPr>
        <w:ind w:left="6616" w:hanging="720"/>
      </w:pPr>
      <w:rPr>
        <w:rFonts w:hint="default"/>
        <w:lang w:val="en-US" w:eastAsia="en-US" w:bidi="en-US"/>
      </w:rPr>
    </w:lvl>
    <w:lvl w:ilvl="6" w:tplc="64E0741A">
      <w:numFmt w:val="bullet"/>
      <w:lvlText w:val="•"/>
      <w:lvlJc w:val="left"/>
      <w:pPr>
        <w:ind w:left="7856" w:hanging="720"/>
      </w:pPr>
      <w:rPr>
        <w:rFonts w:hint="default"/>
        <w:lang w:val="en-US" w:eastAsia="en-US" w:bidi="en-US"/>
      </w:rPr>
    </w:lvl>
    <w:lvl w:ilvl="7" w:tplc="9FD2B4FE">
      <w:numFmt w:val="bullet"/>
      <w:lvlText w:val="•"/>
      <w:lvlJc w:val="left"/>
      <w:pPr>
        <w:ind w:left="9095" w:hanging="720"/>
      </w:pPr>
      <w:rPr>
        <w:rFonts w:hint="default"/>
        <w:lang w:val="en-US" w:eastAsia="en-US" w:bidi="en-US"/>
      </w:rPr>
    </w:lvl>
    <w:lvl w:ilvl="8" w:tplc="EF8C9546">
      <w:numFmt w:val="bullet"/>
      <w:lvlText w:val="•"/>
      <w:lvlJc w:val="left"/>
      <w:pPr>
        <w:ind w:left="10334" w:hanging="72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TWyNDIyMzOyNDNV0lEKTi0uzszPAykwrAUAF4AJmywAAAA="/>
  </w:docVars>
  <w:rsids>
    <w:rsidRoot w:val="00460FE7"/>
    <w:rsid w:val="00041A00"/>
    <w:rsid w:val="000C51C8"/>
    <w:rsid w:val="000C6B98"/>
    <w:rsid w:val="000F660F"/>
    <w:rsid w:val="00137594"/>
    <w:rsid w:val="00163677"/>
    <w:rsid w:val="00163D0C"/>
    <w:rsid w:val="001B5A66"/>
    <w:rsid w:val="001F1197"/>
    <w:rsid w:val="00280689"/>
    <w:rsid w:val="002E18B7"/>
    <w:rsid w:val="003408E3"/>
    <w:rsid w:val="00460FE7"/>
    <w:rsid w:val="004750A7"/>
    <w:rsid w:val="00484CAC"/>
    <w:rsid w:val="00500D4A"/>
    <w:rsid w:val="005B357F"/>
    <w:rsid w:val="00602983"/>
    <w:rsid w:val="00735404"/>
    <w:rsid w:val="00794A2C"/>
    <w:rsid w:val="007F1E7F"/>
    <w:rsid w:val="007F35E1"/>
    <w:rsid w:val="00800C07"/>
    <w:rsid w:val="00863B18"/>
    <w:rsid w:val="008C1A70"/>
    <w:rsid w:val="008D6ACC"/>
    <w:rsid w:val="008F74C2"/>
    <w:rsid w:val="00B74C48"/>
    <w:rsid w:val="00C41EED"/>
    <w:rsid w:val="00EB24A7"/>
    <w:rsid w:val="00ED0889"/>
    <w:rsid w:val="00F53CB2"/>
    <w:rsid w:val="00F6447B"/>
    <w:rsid w:val="00FD0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5E332"/>
  <w15:chartTrackingRefBased/>
  <w15:docId w15:val="{1E923300-9033-40E3-9B3D-11537F0B0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60FE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60FE7"/>
  </w:style>
  <w:style w:type="character" w:customStyle="1" w:styleId="BodyTextChar">
    <w:name w:val="Body Text Char"/>
    <w:basedOn w:val="DefaultParagraphFont"/>
    <w:link w:val="BodyText"/>
    <w:uiPriority w:val="1"/>
    <w:rsid w:val="00460FE7"/>
    <w:rPr>
      <w:rFonts w:ascii="Arial" w:eastAsia="Arial" w:hAnsi="Arial" w:cs="Arial"/>
      <w:lang w:bidi="en-US"/>
    </w:rPr>
  </w:style>
  <w:style w:type="paragraph" w:customStyle="1" w:styleId="TableParagraph">
    <w:name w:val="Table Paragraph"/>
    <w:basedOn w:val="Normal"/>
    <w:uiPriority w:val="1"/>
    <w:qFormat/>
    <w:rsid w:val="00460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CDC3</cp:lastModifiedBy>
  <cp:revision>5</cp:revision>
  <dcterms:created xsi:type="dcterms:W3CDTF">2020-11-27T02:53:00Z</dcterms:created>
  <dcterms:modified xsi:type="dcterms:W3CDTF">2020-11-27T04:39:00Z</dcterms:modified>
</cp:coreProperties>
</file>